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B2F5FF" w14:textId="77777777" w:rsidR="00261FF4" w:rsidRPr="00261FF4" w:rsidRDefault="00261FF4" w:rsidP="00261FF4">
      <w:pPr>
        <w:keepNext/>
        <w:widowControl w:val="0"/>
        <w:ind w:firstLine="3402"/>
        <w:jc w:val="both"/>
        <w:outlineLvl w:val="1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>REGISTRADO BAJO Nº CDCIC-080/25</w:t>
      </w:r>
    </w:p>
    <w:p w14:paraId="2C9408DC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szCs w:val="20"/>
          <w:lang w:val="es-ES"/>
        </w:rPr>
      </w:pPr>
    </w:p>
    <w:p w14:paraId="4624B5DD" w14:textId="318EA456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 xml:space="preserve">BAHIA BLANCA, </w:t>
      </w:r>
      <w:r>
        <w:rPr>
          <w:b/>
          <w:color w:val="000000"/>
          <w:szCs w:val="20"/>
          <w:lang w:val="es-ES"/>
        </w:rPr>
        <w:t>04 de abril de 2025</w:t>
      </w:r>
    </w:p>
    <w:p w14:paraId="0961C63E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szCs w:val="20"/>
          <w:lang w:val="es-ES"/>
        </w:rPr>
      </w:pPr>
    </w:p>
    <w:p w14:paraId="06FEDBAB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szCs w:val="20"/>
          <w:lang w:val="es-ES"/>
        </w:rPr>
      </w:pPr>
    </w:p>
    <w:p w14:paraId="7A3DE9DD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>VISTO:</w:t>
      </w:r>
    </w:p>
    <w:p w14:paraId="3441ACB6" w14:textId="77777777" w:rsidR="00261FF4" w:rsidRPr="00261FF4" w:rsidRDefault="00261FF4" w:rsidP="00261FF4">
      <w:pPr>
        <w:ind w:right="-29"/>
        <w:jc w:val="both"/>
        <w:rPr>
          <w:color w:val="000000"/>
          <w:szCs w:val="20"/>
          <w:lang w:val="es-ES"/>
        </w:rPr>
      </w:pPr>
    </w:p>
    <w:p w14:paraId="568B8B79" w14:textId="77777777" w:rsidR="00261FF4" w:rsidRPr="00261FF4" w:rsidRDefault="00261FF4" w:rsidP="00261FF4">
      <w:pPr>
        <w:ind w:right="-29" w:firstLine="851"/>
        <w:jc w:val="both"/>
        <w:rPr>
          <w:color w:val="000000"/>
          <w:szCs w:val="20"/>
          <w:lang w:val="es-ES"/>
        </w:rPr>
      </w:pPr>
      <w:r w:rsidRPr="00261FF4">
        <w:rPr>
          <w:color w:val="000000"/>
          <w:szCs w:val="20"/>
          <w:lang w:val="es-ES_tradnl"/>
        </w:rPr>
        <w:t xml:space="preserve">La solicitud de licencia con goce de haberes presentada por el Dr. Ignacio </w:t>
      </w:r>
      <w:proofErr w:type="spellStart"/>
      <w:r w:rsidRPr="00261FF4">
        <w:rPr>
          <w:color w:val="000000"/>
          <w:szCs w:val="20"/>
          <w:lang w:val="es-ES_tradnl"/>
        </w:rPr>
        <w:t>Ponzoni</w:t>
      </w:r>
      <w:proofErr w:type="spellEnd"/>
      <w:r w:rsidRPr="00261FF4">
        <w:rPr>
          <w:color w:val="000000"/>
          <w:szCs w:val="20"/>
          <w:lang w:val="es-ES_tradnl"/>
        </w:rPr>
        <w:t xml:space="preserve"> en su cargo de Profesor Asociado con dedicación exclusiva, desde el 23 de abril y hasta el 15 de julio de 2025 con el fin de </w:t>
      </w:r>
      <w:r w:rsidRPr="00261FF4">
        <w:rPr>
          <w:color w:val="000000"/>
          <w:szCs w:val="20"/>
          <w:lang w:val="es-ES"/>
        </w:rPr>
        <w:t xml:space="preserve">realizar una estadía como investigador visitante en el Instituto de Investigación en Inteligencia Artificial (IIIA-CSIC), dependiente del Consejo Superior de Investigaciones Científicas de </w:t>
      </w:r>
      <w:r w:rsidRPr="00261FF4">
        <w:rPr>
          <w:lang w:val="es-ES_tradnl"/>
        </w:rPr>
        <w:t>Madrid (España); y</w:t>
      </w:r>
    </w:p>
    <w:p w14:paraId="42727421" w14:textId="77777777" w:rsidR="00261FF4" w:rsidRPr="00261FF4" w:rsidRDefault="00261FF4" w:rsidP="00261FF4">
      <w:pPr>
        <w:ind w:right="-29" w:firstLine="851"/>
        <w:jc w:val="both"/>
        <w:rPr>
          <w:color w:val="000000"/>
          <w:szCs w:val="20"/>
          <w:lang w:val="es-ES"/>
        </w:rPr>
      </w:pPr>
    </w:p>
    <w:p w14:paraId="3BDDE14B" w14:textId="77777777" w:rsidR="00261FF4" w:rsidRPr="00261FF4" w:rsidRDefault="00261FF4" w:rsidP="00261FF4">
      <w:pPr>
        <w:ind w:right="-29" w:firstLine="851"/>
        <w:jc w:val="both"/>
        <w:rPr>
          <w:color w:val="000000"/>
          <w:szCs w:val="20"/>
          <w:lang w:val="es-ES"/>
        </w:rPr>
      </w:pPr>
    </w:p>
    <w:p w14:paraId="4A18C2C7" w14:textId="77777777" w:rsidR="00261FF4" w:rsidRPr="00261FF4" w:rsidRDefault="00261FF4" w:rsidP="00261FF4">
      <w:pPr>
        <w:ind w:right="-29"/>
        <w:jc w:val="both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>CONSIDERANDO:</w:t>
      </w:r>
    </w:p>
    <w:p w14:paraId="32F51F8A" w14:textId="77777777" w:rsidR="00261FF4" w:rsidRPr="00261FF4" w:rsidRDefault="00261FF4" w:rsidP="00261FF4">
      <w:pPr>
        <w:autoSpaceDE w:val="0"/>
        <w:autoSpaceDN w:val="0"/>
        <w:jc w:val="both"/>
        <w:rPr>
          <w:lang w:val="es-ES_tradnl"/>
        </w:rPr>
      </w:pPr>
    </w:p>
    <w:p w14:paraId="00C7C369" w14:textId="77777777" w:rsidR="00261FF4" w:rsidRPr="00261FF4" w:rsidRDefault="00261FF4" w:rsidP="00261FF4">
      <w:pPr>
        <w:autoSpaceDE w:val="0"/>
        <w:autoSpaceDN w:val="0"/>
        <w:ind w:firstLine="851"/>
        <w:jc w:val="both"/>
        <w:rPr>
          <w:lang w:val="es-ES_tradnl"/>
        </w:rPr>
      </w:pPr>
      <w:r w:rsidRPr="00261FF4">
        <w:rPr>
          <w:lang w:val="es-ES_tradnl"/>
        </w:rPr>
        <w:t xml:space="preserve">Que el mismo cumple funciones de Profesor Asociado con dedicación exclusiva en el segundo cuatrimestre en la asignatura “Simulación”; </w:t>
      </w:r>
    </w:p>
    <w:p w14:paraId="0AA03132" w14:textId="77777777" w:rsidR="00261FF4" w:rsidRPr="00261FF4" w:rsidRDefault="00261FF4" w:rsidP="00261FF4">
      <w:pPr>
        <w:autoSpaceDE w:val="0"/>
        <w:autoSpaceDN w:val="0"/>
        <w:jc w:val="both"/>
        <w:rPr>
          <w:lang w:val="es-ES_tradnl"/>
        </w:rPr>
      </w:pPr>
    </w:p>
    <w:p w14:paraId="3E8BF86C" w14:textId="77777777" w:rsidR="00261FF4" w:rsidRPr="00261FF4" w:rsidRDefault="00261FF4" w:rsidP="00261FF4">
      <w:pPr>
        <w:autoSpaceDE w:val="0"/>
        <w:autoSpaceDN w:val="0"/>
        <w:ind w:firstLine="709"/>
        <w:rPr>
          <w:lang w:val="es-AR"/>
        </w:rPr>
      </w:pPr>
      <w:r w:rsidRPr="00261FF4">
        <w:rPr>
          <w:lang w:val="es-AR"/>
        </w:rPr>
        <w:t xml:space="preserve">  Que los miembros del Consejo Departamental coinciden en que el agente reúne las condiciones exigidas por las normativas para la concesión de la licencia solicitada;</w:t>
      </w:r>
    </w:p>
    <w:p w14:paraId="1AC6217D" w14:textId="77777777" w:rsidR="00261FF4" w:rsidRPr="00261FF4" w:rsidRDefault="00261FF4" w:rsidP="00261FF4">
      <w:pPr>
        <w:autoSpaceDE w:val="0"/>
        <w:autoSpaceDN w:val="0"/>
        <w:ind w:firstLine="709"/>
        <w:rPr>
          <w:lang w:val="es-AR"/>
        </w:rPr>
      </w:pPr>
    </w:p>
    <w:p w14:paraId="3DFF76E7" w14:textId="77777777" w:rsidR="00261FF4" w:rsidRPr="00261FF4" w:rsidRDefault="00261FF4" w:rsidP="00261FF4">
      <w:pPr>
        <w:autoSpaceDE w:val="0"/>
        <w:autoSpaceDN w:val="0"/>
        <w:ind w:firstLine="709"/>
        <w:rPr>
          <w:lang w:val="es-AR"/>
        </w:rPr>
      </w:pPr>
      <w:r w:rsidRPr="00261FF4">
        <w:rPr>
          <w:lang w:val="es-AR"/>
        </w:rPr>
        <w:t xml:space="preserve">  Que el Consejo Departamental aprobó, en su reunión ordinaria de fecha 4 de abril de 2025, dicha solicitud;</w:t>
      </w:r>
    </w:p>
    <w:p w14:paraId="0C814221" w14:textId="77777777" w:rsidR="00261FF4" w:rsidRPr="00261FF4" w:rsidRDefault="00261FF4" w:rsidP="00261FF4">
      <w:pPr>
        <w:autoSpaceDE w:val="0"/>
        <w:autoSpaceDN w:val="0"/>
        <w:ind w:firstLine="851"/>
        <w:jc w:val="both"/>
        <w:rPr>
          <w:lang w:val="es-AR"/>
        </w:rPr>
      </w:pPr>
    </w:p>
    <w:p w14:paraId="55D2A708" w14:textId="77777777" w:rsidR="00261FF4" w:rsidRPr="00261FF4" w:rsidRDefault="00261FF4" w:rsidP="00261FF4">
      <w:pPr>
        <w:rPr>
          <w:color w:val="000000"/>
          <w:szCs w:val="20"/>
          <w:lang w:val="pt-BR"/>
        </w:rPr>
      </w:pPr>
    </w:p>
    <w:p w14:paraId="0D5EBCD8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>POR ELLO,</w:t>
      </w:r>
    </w:p>
    <w:p w14:paraId="067F6345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ab/>
      </w:r>
    </w:p>
    <w:p w14:paraId="600FF567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61FF4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5F46581E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28AF5FBA" w14:textId="77777777" w:rsidR="00261FF4" w:rsidRPr="00261FF4" w:rsidRDefault="00261FF4" w:rsidP="00261F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261FF4">
        <w:rPr>
          <w:b/>
          <w:color w:val="000000"/>
          <w:szCs w:val="20"/>
          <w:lang w:val="es-ES"/>
        </w:rPr>
        <w:t>RESUELVE:</w:t>
      </w:r>
    </w:p>
    <w:p w14:paraId="6AF81A77" w14:textId="77777777" w:rsidR="00261FF4" w:rsidRPr="00261FF4" w:rsidRDefault="00261FF4" w:rsidP="00261FF4">
      <w:pPr>
        <w:tabs>
          <w:tab w:val="left" w:pos="993"/>
        </w:tabs>
        <w:rPr>
          <w:color w:val="000000"/>
          <w:szCs w:val="20"/>
          <w:lang w:val="es-ES"/>
        </w:rPr>
      </w:pPr>
    </w:p>
    <w:p w14:paraId="4B1C3467" w14:textId="7E0E25C7" w:rsidR="00261FF4" w:rsidRPr="00261FF4" w:rsidRDefault="00261FF4" w:rsidP="00261FF4">
      <w:pPr>
        <w:ind w:right="-29"/>
        <w:jc w:val="both"/>
        <w:rPr>
          <w:color w:val="000000"/>
          <w:szCs w:val="20"/>
          <w:lang w:val="es-ES_tradnl"/>
        </w:rPr>
      </w:pPr>
      <w:r w:rsidRPr="00261FF4">
        <w:rPr>
          <w:b/>
          <w:color w:val="000000"/>
          <w:szCs w:val="20"/>
          <w:lang w:val="es-ES"/>
        </w:rPr>
        <w:t>ARTICULO 1</w:t>
      </w:r>
      <w:r w:rsidRPr="00261FF4">
        <w:rPr>
          <w:b/>
          <w:color w:val="000000"/>
          <w:szCs w:val="20"/>
          <w:lang w:val="es-ES"/>
        </w:rPr>
        <w:sym w:font="Symbol" w:char="F0B0"/>
      </w:r>
      <w:r w:rsidRPr="00261FF4">
        <w:rPr>
          <w:b/>
          <w:color w:val="000000"/>
          <w:szCs w:val="20"/>
          <w:lang w:val="es-ES"/>
        </w:rPr>
        <w:t>:</w:t>
      </w:r>
      <w:r w:rsidRPr="00261FF4">
        <w:rPr>
          <w:color w:val="000000"/>
          <w:szCs w:val="20"/>
          <w:lang w:val="es-ES"/>
        </w:rPr>
        <w:t xml:space="preserve"> </w:t>
      </w:r>
      <w:r w:rsidRPr="00261FF4">
        <w:rPr>
          <w:color w:val="000000"/>
          <w:szCs w:val="20"/>
          <w:lang w:val="es-ES_tradnl"/>
        </w:rPr>
        <w:t xml:space="preserve">Avalar la solicitud de licencia con goce de haberes presentada por el </w:t>
      </w:r>
      <w:r w:rsidRPr="00261FF4">
        <w:rPr>
          <w:b/>
          <w:color w:val="000000"/>
          <w:szCs w:val="20"/>
          <w:lang w:val="es-ES_tradnl"/>
        </w:rPr>
        <w:t xml:space="preserve">Dr. Ignacio PONZONI </w:t>
      </w:r>
      <w:r w:rsidRPr="00261FF4">
        <w:rPr>
          <w:b/>
          <w:color w:val="000000"/>
          <w:szCs w:val="20"/>
          <w:lang w:val="es-AR"/>
        </w:rPr>
        <w:t>(Leg. 8447</w:t>
      </w:r>
      <w:r w:rsidRPr="00261FF4">
        <w:rPr>
          <w:b/>
          <w:color w:val="000000"/>
          <w:szCs w:val="20"/>
          <w:lang w:val="es-ES_tradnl"/>
        </w:rPr>
        <w:t>)</w:t>
      </w:r>
      <w:r w:rsidRPr="00261FF4">
        <w:rPr>
          <w:color w:val="000000"/>
          <w:szCs w:val="20"/>
          <w:lang w:val="es-ES_tradnl"/>
        </w:rPr>
        <w:t xml:space="preserve">, </w:t>
      </w:r>
      <w:r w:rsidRPr="00261FF4">
        <w:rPr>
          <w:color w:val="000000"/>
          <w:szCs w:val="20"/>
          <w:lang w:val="es-AR"/>
        </w:rPr>
        <w:t xml:space="preserve">en un cargo de </w:t>
      </w:r>
      <w:r w:rsidRPr="00261FF4">
        <w:rPr>
          <w:color w:val="000000"/>
          <w:szCs w:val="20"/>
          <w:lang w:val="es-ES_tradnl"/>
        </w:rPr>
        <w:t>Profesor Asociado con dedicación exclusiva</w:t>
      </w:r>
      <w:r w:rsidRPr="00261FF4">
        <w:rPr>
          <w:color w:val="000000"/>
          <w:szCs w:val="20"/>
          <w:lang w:val="es-AR"/>
        </w:rPr>
        <w:t xml:space="preserve">, en el Área: VI, Disciplina: Aplicaciones, asignatura </w:t>
      </w:r>
      <w:r w:rsidRPr="00261FF4">
        <w:rPr>
          <w:b/>
          <w:bCs/>
          <w:color w:val="000000"/>
          <w:szCs w:val="20"/>
          <w:lang w:val="es-AR"/>
        </w:rPr>
        <w:t>“Simulación” (Cód. 5946)</w:t>
      </w:r>
      <w:r w:rsidRPr="00261FF4">
        <w:rPr>
          <w:color w:val="000000"/>
          <w:szCs w:val="20"/>
          <w:lang w:val="es-ES_tradnl"/>
        </w:rPr>
        <w:t>, por el período comprendido entre el 23 de abril y hasta el 15 de julio de 2025, en el marco del ARTICULO 5º) inciso f) del “Reglamento de Licencias para el personal docente y de investigación de la Universidad Nacional del Sur y sus Establecimientos Secundarios”, para realizar</w:t>
      </w:r>
      <w:r w:rsidRPr="00261FF4">
        <w:rPr>
          <w:color w:val="000000"/>
          <w:szCs w:val="20"/>
          <w:lang w:val="es-ES"/>
        </w:rPr>
        <w:t xml:space="preserve"> una estadía como investigador visitante en el Instituto de Investigación en Inteligencia Artificial (IIIA-CSIC)</w:t>
      </w:r>
      <w:r w:rsidR="00E058AF">
        <w:rPr>
          <w:color w:val="000000"/>
          <w:szCs w:val="20"/>
          <w:lang w:val="es-ES"/>
        </w:rPr>
        <w:t xml:space="preserve"> en la ciudad de Barcelona, España</w:t>
      </w:r>
      <w:bookmarkStart w:id="0" w:name="_GoBack"/>
      <w:bookmarkEnd w:id="0"/>
      <w:r w:rsidRPr="00261FF4">
        <w:rPr>
          <w:lang w:val="es-ES_tradnl"/>
        </w:rPr>
        <w:t>;</w:t>
      </w:r>
    </w:p>
    <w:p w14:paraId="14131FEC" w14:textId="77777777" w:rsidR="00261FF4" w:rsidRPr="00261FF4" w:rsidRDefault="00261FF4" w:rsidP="00261FF4">
      <w:pPr>
        <w:ind w:right="-29"/>
        <w:jc w:val="both"/>
        <w:rPr>
          <w:color w:val="000000"/>
          <w:szCs w:val="20"/>
          <w:lang w:val="es-ES_tradnl"/>
        </w:rPr>
      </w:pPr>
    </w:p>
    <w:p w14:paraId="3CBC65AB" w14:textId="77777777" w:rsidR="00261FF4" w:rsidRPr="00261FF4" w:rsidRDefault="00261FF4" w:rsidP="00261FF4">
      <w:pPr>
        <w:ind w:right="-29"/>
        <w:jc w:val="both"/>
        <w:rPr>
          <w:color w:val="000000"/>
          <w:szCs w:val="20"/>
          <w:lang w:val="es-ES_tradnl"/>
        </w:rPr>
      </w:pPr>
      <w:r w:rsidRPr="00261FF4">
        <w:rPr>
          <w:b/>
          <w:color w:val="000000"/>
          <w:szCs w:val="20"/>
          <w:lang w:val="es-AR"/>
        </w:rPr>
        <w:t>ARTICULO 2</w:t>
      </w:r>
      <w:r w:rsidRPr="00261FF4">
        <w:rPr>
          <w:b/>
          <w:color w:val="000000"/>
          <w:szCs w:val="20"/>
          <w:lang w:val="es-ES_tradnl"/>
        </w:rPr>
        <w:sym w:font="Symbol" w:char="F0B0"/>
      </w:r>
      <w:r w:rsidRPr="00261FF4">
        <w:rPr>
          <w:b/>
          <w:color w:val="000000"/>
          <w:szCs w:val="20"/>
          <w:lang w:val="es-ES_tradnl"/>
        </w:rPr>
        <w:t>:</w:t>
      </w:r>
      <w:r w:rsidRPr="00261FF4">
        <w:rPr>
          <w:color w:val="000000"/>
          <w:szCs w:val="20"/>
          <w:lang w:val="es-AR"/>
        </w:rPr>
        <w:t xml:space="preserve"> </w:t>
      </w:r>
      <w:r w:rsidRPr="00261FF4">
        <w:rPr>
          <w:color w:val="000000"/>
          <w:szCs w:val="20"/>
          <w:lang w:val="es-ES_tradnl"/>
        </w:rPr>
        <w:t>Regístrese; comuníquese; pase a la Dirección General de Personal para su  conocimiento y demás efectos; cumplido, archívese.---------------------------------------------------</w:t>
      </w:r>
    </w:p>
    <w:p w14:paraId="22952F29" w14:textId="77777777" w:rsidR="00261FF4" w:rsidRPr="00261FF4" w:rsidRDefault="00261FF4" w:rsidP="00261FF4">
      <w:pPr>
        <w:ind w:right="-29"/>
        <w:jc w:val="both"/>
        <w:rPr>
          <w:b/>
          <w:smallCaps/>
          <w:szCs w:val="20"/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BE8961" w14:textId="77777777" w:rsidR="00C376CE" w:rsidRDefault="00C376CE">
      <w:r>
        <w:separator/>
      </w:r>
    </w:p>
  </w:endnote>
  <w:endnote w:type="continuationSeparator" w:id="0">
    <w:p w14:paraId="19152B3F" w14:textId="77777777" w:rsidR="00C376CE" w:rsidRDefault="00C37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6522B" w14:textId="77777777" w:rsidR="00C376CE" w:rsidRDefault="00C376CE">
      <w:r>
        <w:separator/>
      </w:r>
    </w:p>
  </w:footnote>
  <w:footnote w:type="continuationSeparator" w:id="0">
    <w:p w14:paraId="6F79F6E5" w14:textId="77777777" w:rsidR="00C376CE" w:rsidRDefault="00C376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54700"/>
    <w:rsid w:val="00260480"/>
    <w:rsid w:val="00261FF4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376C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058AF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21T15:53:00Z</dcterms:created>
  <dcterms:modified xsi:type="dcterms:W3CDTF">2025-04-21T15:58:00Z</dcterms:modified>
</cp:coreProperties>
</file>